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E90B74" w14:textId="26B01C80" w:rsidR="00600F58" w:rsidRPr="00023EE2" w:rsidRDefault="00292C01" w:rsidP="004505A0">
      <w:pPr>
        <w:pStyle w:val="Tekstpodstawowy"/>
        <w:ind w:left="3544" w:right="2" w:hanging="425"/>
        <w:jc w:val="right"/>
        <w:rPr>
          <w:sz w:val="20"/>
          <w:szCs w:val="20"/>
        </w:rPr>
      </w:pPr>
      <w:r w:rsidRPr="00023EE2">
        <w:rPr>
          <w:sz w:val="20"/>
          <w:szCs w:val="20"/>
        </w:rPr>
        <w:t xml:space="preserve">Załącznik </w:t>
      </w:r>
      <w:r w:rsidR="008D4797">
        <w:rPr>
          <w:sz w:val="20"/>
          <w:szCs w:val="20"/>
        </w:rPr>
        <w:t xml:space="preserve"> do Zarządzenia nr 13</w:t>
      </w:r>
      <w:r w:rsidR="00023EE2" w:rsidRPr="00023EE2">
        <w:rPr>
          <w:sz w:val="20"/>
          <w:szCs w:val="20"/>
        </w:rPr>
        <w:t>./2020</w:t>
      </w:r>
    </w:p>
    <w:p w14:paraId="1B692BD9" w14:textId="77777777" w:rsidR="00023EE2" w:rsidRPr="00023EE2" w:rsidRDefault="00023EE2" w:rsidP="004505A0">
      <w:pPr>
        <w:pStyle w:val="Tekstpodstawowy"/>
        <w:ind w:left="3544" w:right="2" w:hanging="425"/>
        <w:jc w:val="right"/>
        <w:rPr>
          <w:sz w:val="20"/>
          <w:szCs w:val="20"/>
        </w:rPr>
      </w:pPr>
      <w:r w:rsidRPr="00023EE2">
        <w:rPr>
          <w:sz w:val="20"/>
          <w:szCs w:val="20"/>
        </w:rPr>
        <w:t>Rektora Uniwersytetu Ekonomicznego w</w:t>
      </w:r>
      <w:r>
        <w:rPr>
          <w:sz w:val="20"/>
          <w:szCs w:val="20"/>
        </w:rPr>
        <w:t xml:space="preserve">e </w:t>
      </w:r>
      <w:r w:rsidRPr="00023EE2">
        <w:rPr>
          <w:sz w:val="20"/>
          <w:szCs w:val="20"/>
        </w:rPr>
        <w:t>Wrocławiu</w:t>
      </w:r>
    </w:p>
    <w:p w14:paraId="2CC3DAFB" w14:textId="6A086ABF" w:rsidR="00023EE2" w:rsidRPr="00023EE2" w:rsidRDefault="008D4797" w:rsidP="004505A0">
      <w:pPr>
        <w:pStyle w:val="Tekstpodstawowy"/>
        <w:ind w:left="3544" w:right="2" w:hanging="425"/>
        <w:jc w:val="right"/>
        <w:rPr>
          <w:sz w:val="20"/>
          <w:szCs w:val="20"/>
        </w:rPr>
      </w:pPr>
      <w:r>
        <w:rPr>
          <w:sz w:val="20"/>
          <w:szCs w:val="20"/>
        </w:rPr>
        <w:t>z dnia 20</w:t>
      </w:r>
      <w:bookmarkStart w:id="0" w:name="_GoBack"/>
      <w:bookmarkEnd w:id="0"/>
      <w:r w:rsidR="00023EE2" w:rsidRPr="00023EE2">
        <w:rPr>
          <w:sz w:val="20"/>
          <w:szCs w:val="20"/>
        </w:rPr>
        <w:t xml:space="preserve"> stycznia 2020 r.</w:t>
      </w:r>
    </w:p>
    <w:p w14:paraId="70B49D08" w14:textId="77777777" w:rsidR="00023EE2" w:rsidRDefault="00023EE2" w:rsidP="00023EE2">
      <w:pPr>
        <w:pStyle w:val="Tekstpodstawowy"/>
        <w:ind w:right="1330" w:hanging="2"/>
        <w:rPr>
          <w:sz w:val="22"/>
          <w:szCs w:val="22"/>
        </w:rPr>
      </w:pPr>
    </w:p>
    <w:p w14:paraId="5BF9318B" w14:textId="77777777" w:rsidR="00023EE2" w:rsidRDefault="00023EE2" w:rsidP="00023EE2">
      <w:pPr>
        <w:pStyle w:val="Tekstpodstawowy"/>
        <w:ind w:right="1330" w:hanging="2"/>
        <w:rPr>
          <w:sz w:val="22"/>
          <w:szCs w:val="22"/>
        </w:rPr>
      </w:pPr>
    </w:p>
    <w:p w14:paraId="01EE823C" w14:textId="77777777" w:rsidR="00023EE2" w:rsidRDefault="00023EE2" w:rsidP="00023EE2">
      <w:pPr>
        <w:pStyle w:val="Tekstpodstawowy"/>
        <w:ind w:right="1330" w:hanging="2"/>
        <w:rPr>
          <w:sz w:val="22"/>
          <w:szCs w:val="22"/>
        </w:rPr>
      </w:pPr>
    </w:p>
    <w:p w14:paraId="3606D804" w14:textId="77777777" w:rsidR="00023EE2" w:rsidRDefault="00F633FC" w:rsidP="004505A0">
      <w:pPr>
        <w:pStyle w:val="Tekstpodstawowy"/>
        <w:ind w:right="2" w:hanging="2"/>
        <w:jc w:val="right"/>
        <w:rPr>
          <w:sz w:val="22"/>
          <w:szCs w:val="22"/>
        </w:rPr>
      </w:pPr>
      <w:r>
        <w:rPr>
          <w:sz w:val="22"/>
          <w:szCs w:val="22"/>
        </w:rPr>
        <w:t>Wrocław, dnia......................</w:t>
      </w:r>
    </w:p>
    <w:p w14:paraId="3F99EF57" w14:textId="77777777" w:rsidR="00023EE2" w:rsidRDefault="00023EE2" w:rsidP="00023EE2">
      <w:pPr>
        <w:pStyle w:val="Tekstpodstawowy"/>
        <w:ind w:right="1330" w:hanging="2"/>
        <w:rPr>
          <w:sz w:val="22"/>
          <w:szCs w:val="22"/>
        </w:rPr>
      </w:pPr>
    </w:p>
    <w:p w14:paraId="0F7FBDF1" w14:textId="77777777" w:rsidR="00F633FC" w:rsidRDefault="00F633FC" w:rsidP="00023EE2">
      <w:pPr>
        <w:pStyle w:val="Tekstpodstawowy"/>
        <w:ind w:right="1330" w:hanging="2"/>
        <w:rPr>
          <w:sz w:val="22"/>
          <w:szCs w:val="22"/>
        </w:rPr>
      </w:pPr>
    </w:p>
    <w:p w14:paraId="32A67828" w14:textId="77777777" w:rsidR="00CC230B" w:rsidRDefault="00CC230B" w:rsidP="00CC230B">
      <w:pPr>
        <w:pStyle w:val="Tekstpodstawowy"/>
        <w:ind w:left="4820" w:right="1330"/>
        <w:rPr>
          <w:sz w:val="22"/>
          <w:szCs w:val="22"/>
        </w:rPr>
      </w:pPr>
      <w:r>
        <w:rPr>
          <w:sz w:val="22"/>
          <w:szCs w:val="22"/>
        </w:rPr>
        <w:t xml:space="preserve">JM Rektor </w:t>
      </w:r>
    </w:p>
    <w:p w14:paraId="375C5373" w14:textId="77777777" w:rsidR="00023EE2" w:rsidRDefault="00CC230B" w:rsidP="00CC230B">
      <w:pPr>
        <w:pStyle w:val="Tekstpodstawowy"/>
        <w:ind w:left="4820" w:right="1330"/>
        <w:rPr>
          <w:sz w:val="22"/>
          <w:szCs w:val="22"/>
        </w:rPr>
      </w:pPr>
      <w:r>
        <w:rPr>
          <w:sz w:val="22"/>
          <w:szCs w:val="22"/>
        </w:rPr>
        <w:t>Uniwersytetu Ekonomicznego we Wrocławiu</w:t>
      </w:r>
    </w:p>
    <w:p w14:paraId="6BFA301A" w14:textId="77777777" w:rsidR="00CC230B" w:rsidRDefault="00CC230B" w:rsidP="00CC230B">
      <w:pPr>
        <w:pStyle w:val="Tekstpodstawowy"/>
        <w:ind w:left="4820" w:right="1330"/>
        <w:rPr>
          <w:sz w:val="22"/>
          <w:szCs w:val="22"/>
        </w:rPr>
      </w:pPr>
    </w:p>
    <w:p w14:paraId="781440AA" w14:textId="77777777" w:rsidR="00CC230B" w:rsidRDefault="00CC230B" w:rsidP="00CC230B">
      <w:pPr>
        <w:pStyle w:val="Tekstpodstawowy"/>
        <w:ind w:left="4820" w:right="1330"/>
        <w:rPr>
          <w:sz w:val="22"/>
          <w:szCs w:val="22"/>
        </w:rPr>
      </w:pPr>
    </w:p>
    <w:p w14:paraId="442028D4" w14:textId="77777777" w:rsidR="00CC230B" w:rsidRDefault="00CC230B" w:rsidP="00CC230B">
      <w:pPr>
        <w:pStyle w:val="Tekstpodstawowy"/>
        <w:ind w:left="4820" w:right="1330"/>
        <w:rPr>
          <w:sz w:val="22"/>
          <w:szCs w:val="22"/>
        </w:rPr>
      </w:pPr>
    </w:p>
    <w:p w14:paraId="20CB3000" w14:textId="77777777" w:rsidR="00CC230B" w:rsidRDefault="00CC230B" w:rsidP="00CC230B">
      <w:pPr>
        <w:pStyle w:val="Tekstpodstawowy"/>
        <w:ind w:right="1330"/>
        <w:jc w:val="center"/>
        <w:rPr>
          <w:b/>
          <w:sz w:val="22"/>
          <w:szCs w:val="22"/>
        </w:rPr>
      </w:pPr>
      <w:r w:rsidRPr="00CC230B">
        <w:rPr>
          <w:b/>
          <w:sz w:val="22"/>
          <w:szCs w:val="22"/>
        </w:rPr>
        <w:t>WNIOSEK O UTWORZENIE CENTRUM KOMPE</w:t>
      </w:r>
      <w:r>
        <w:rPr>
          <w:b/>
          <w:sz w:val="22"/>
          <w:szCs w:val="22"/>
        </w:rPr>
        <w:t>TENCYJNEGO</w:t>
      </w:r>
    </w:p>
    <w:p w14:paraId="2DFD2174" w14:textId="77777777" w:rsidR="00CC230B" w:rsidRDefault="00CC230B" w:rsidP="00CC230B">
      <w:pPr>
        <w:pStyle w:val="Tekstpodstawowy"/>
        <w:ind w:right="1330"/>
        <w:jc w:val="center"/>
        <w:rPr>
          <w:b/>
          <w:sz w:val="22"/>
          <w:szCs w:val="22"/>
        </w:rPr>
      </w:pPr>
    </w:p>
    <w:p w14:paraId="62F9347B" w14:textId="77777777" w:rsidR="00CC230B" w:rsidRDefault="00CC230B" w:rsidP="00CC230B">
      <w:pPr>
        <w:pStyle w:val="Tekstpodstawowy"/>
        <w:ind w:right="1330"/>
        <w:jc w:val="center"/>
        <w:rPr>
          <w:b/>
          <w:sz w:val="22"/>
          <w:szCs w:val="22"/>
        </w:rPr>
      </w:pPr>
    </w:p>
    <w:p w14:paraId="0D5F4E9E" w14:textId="77777777" w:rsidR="00CC230B" w:rsidRDefault="00CC230B" w:rsidP="00CC230B">
      <w:pPr>
        <w:pStyle w:val="Tekstpodstawowy"/>
        <w:ind w:right="1330"/>
        <w:rPr>
          <w:sz w:val="22"/>
          <w:szCs w:val="22"/>
        </w:rPr>
      </w:pPr>
      <w:r>
        <w:rPr>
          <w:sz w:val="22"/>
          <w:szCs w:val="22"/>
        </w:rPr>
        <w:t>1. Propozycja nazwy Centrum:………………………………………</w:t>
      </w:r>
    </w:p>
    <w:p w14:paraId="1C57C783" w14:textId="77777777" w:rsidR="003259CD" w:rsidRDefault="003259CD" w:rsidP="00CC230B">
      <w:pPr>
        <w:pStyle w:val="Tekstpodstawowy"/>
        <w:ind w:right="1330"/>
        <w:rPr>
          <w:sz w:val="22"/>
          <w:szCs w:val="22"/>
        </w:rPr>
      </w:pPr>
    </w:p>
    <w:p w14:paraId="6E8DA455" w14:textId="77777777" w:rsidR="003259CD" w:rsidRDefault="003259CD" w:rsidP="00CC230B">
      <w:pPr>
        <w:pStyle w:val="Tekstpodstawowy"/>
        <w:ind w:right="1330"/>
        <w:rPr>
          <w:sz w:val="22"/>
          <w:szCs w:val="22"/>
        </w:rPr>
      </w:pPr>
      <w:r>
        <w:rPr>
          <w:sz w:val="22"/>
          <w:szCs w:val="22"/>
        </w:rPr>
        <w:t>2. Wnioskodawca (imię, nazwisko, wydział, katedra)</w:t>
      </w:r>
      <w:r w:rsidR="00554FFA">
        <w:rPr>
          <w:sz w:val="22"/>
          <w:szCs w:val="22"/>
        </w:rPr>
        <w:t>: ………………………………….</w:t>
      </w:r>
    </w:p>
    <w:p w14:paraId="4AE6567A" w14:textId="77777777" w:rsidR="00CC230B" w:rsidRDefault="00CC230B" w:rsidP="00CC230B">
      <w:pPr>
        <w:pStyle w:val="Tekstpodstawowy"/>
        <w:ind w:right="1330"/>
        <w:rPr>
          <w:sz w:val="22"/>
          <w:szCs w:val="22"/>
        </w:rPr>
      </w:pPr>
    </w:p>
    <w:p w14:paraId="01905B11" w14:textId="77777777" w:rsidR="00CC230B" w:rsidRDefault="003259CD" w:rsidP="00CC230B">
      <w:pPr>
        <w:pStyle w:val="Tekstpodstawowy"/>
        <w:ind w:right="1330"/>
        <w:rPr>
          <w:sz w:val="22"/>
          <w:szCs w:val="22"/>
        </w:rPr>
      </w:pPr>
      <w:r>
        <w:rPr>
          <w:sz w:val="22"/>
          <w:szCs w:val="22"/>
        </w:rPr>
        <w:t>3</w:t>
      </w:r>
      <w:r w:rsidR="00CC230B">
        <w:rPr>
          <w:sz w:val="22"/>
          <w:szCs w:val="22"/>
        </w:rPr>
        <w:t>. Propozycja stałego składu osobowego:</w:t>
      </w:r>
    </w:p>
    <w:p w14:paraId="1A025F5D" w14:textId="77777777" w:rsidR="00CC230B" w:rsidRDefault="00CC230B" w:rsidP="00CC230B">
      <w:pPr>
        <w:pStyle w:val="Tekstpodstawowy"/>
        <w:ind w:right="1330"/>
        <w:rPr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46"/>
        <w:gridCol w:w="4169"/>
        <w:gridCol w:w="3049"/>
      </w:tblGrid>
      <w:tr w:rsidR="00513BF6" w14:paraId="7F8E5FC0" w14:textId="77777777" w:rsidTr="00513BF6">
        <w:tc>
          <w:tcPr>
            <w:tcW w:w="1555" w:type="dxa"/>
          </w:tcPr>
          <w:p w14:paraId="68113180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p.</w:t>
            </w:r>
          </w:p>
        </w:tc>
        <w:tc>
          <w:tcPr>
            <w:tcW w:w="4460" w:type="dxa"/>
          </w:tcPr>
          <w:p w14:paraId="76A4E21C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opień naukowy, imię i nazwisko</w:t>
            </w:r>
          </w:p>
        </w:tc>
        <w:tc>
          <w:tcPr>
            <w:tcW w:w="3049" w:type="dxa"/>
          </w:tcPr>
          <w:p w14:paraId="2E835631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ydział/Katedra</w:t>
            </w:r>
          </w:p>
        </w:tc>
      </w:tr>
      <w:tr w:rsidR="00513BF6" w14:paraId="1862E925" w14:textId="77777777" w:rsidTr="00513BF6">
        <w:tc>
          <w:tcPr>
            <w:tcW w:w="1555" w:type="dxa"/>
          </w:tcPr>
          <w:p w14:paraId="13FC53AC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460" w:type="dxa"/>
          </w:tcPr>
          <w:p w14:paraId="522297F8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</w:p>
        </w:tc>
        <w:tc>
          <w:tcPr>
            <w:tcW w:w="3049" w:type="dxa"/>
          </w:tcPr>
          <w:p w14:paraId="142CDE90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</w:p>
        </w:tc>
      </w:tr>
      <w:tr w:rsidR="00513BF6" w14:paraId="4A108DBC" w14:textId="77777777" w:rsidTr="00513BF6">
        <w:tc>
          <w:tcPr>
            <w:tcW w:w="1555" w:type="dxa"/>
          </w:tcPr>
          <w:p w14:paraId="2596F813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460" w:type="dxa"/>
          </w:tcPr>
          <w:p w14:paraId="2BB7BD41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</w:p>
        </w:tc>
        <w:tc>
          <w:tcPr>
            <w:tcW w:w="3049" w:type="dxa"/>
          </w:tcPr>
          <w:p w14:paraId="42E443F9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</w:p>
        </w:tc>
      </w:tr>
      <w:tr w:rsidR="00513BF6" w14:paraId="77A1F8DE" w14:textId="77777777" w:rsidTr="00513BF6">
        <w:tc>
          <w:tcPr>
            <w:tcW w:w="1555" w:type="dxa"/>
          </w:tcPr>
          <w:p w14:paraId="781A3CCF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460" w:type="dxa"/>
          </w:tcPr>
          <w:p w14:paraId="219BD766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</w:p>
        </w:tc>
        <w:tc>
          <w:tcPr>
            <w:tcW w:w="3049" w:type="dxa"/>
          </w:tcPr>
          <w:p w14:paraId="72A323D1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</w:p>
        </w:tc>
      </w:tr>
      <w:tr w:rsidR="00513BF6" w14:paraId="207284DE" w14:textId="77777777" w:rsidTr="00513BF6">
        <w:tc>
          <w:tcPr>
            <w:tcW w:w="1555" w:type="dxa"/>
          </w:tcPr>
          <w:p w14:paraId="1BD544E0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460" w:type="dxa"/>
          </w:tcPr>
          <w:p w14:paraId="5FC01253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</w:p>
        </w:tc>
        <w:tc>
          <w:tcPr>
            <w:tcW w:w="3049" w:type="dxa"/>
          </w:tcPr>
          <w:p w14:paraId="668BE8E5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</w:p>
        </w:tc>
      </w:tr>
      <w:tr w:rsidR="00513BF6" w14:paraId="7894AA0C" w14:textId="77777777" w:rsidTr="00513BF6">
        <w:tc>
          <w:tcPr>
            <w:tcW w:w="1555" w:type="dxa"/>
          </w:tcPr>
          <w:p w14:paraId="645FECCC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460" w:type="dxa"/>
          </w:tcPr>
          <w:p w14:paraId="4F0C3822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</w:p>
        </w:tc>
        <w:tc>
          <w:tcPr>
            <w:tcW w:w="3049" w:type="dxa"/>
          </w:tcPr>
          <w:p w14:paraId="22D24B04" w14:textId="77777777" w:rsidR="00513BF6" w:rsidRDefault="00513BF6" w:rsidP="00CC230B">
            <w:pPr>
              <w:pStyle w:val="Tekstpodstawowy"/>
              <w:ind w:right="1330"/>
              <w:rPr>
                <w:sz w:val="22"/>
                <w:szCs w:val="22"/>
              </w:rPr>
            </w:pPr>
          </w:p>
        </w:tc>
      </w:tr>
    </w:tbl>
    <w:p w14:paraId="7A4C8724" w14:textId="77777777" w:rsidR="00CC230B" w:rsidRDefault="00CC230B" w:rsidP="00CC230B">
      <w:pPr>
        <w:pStyle w:val="Tekstpodstawowy"/>
        <w:ind w:right="1330"/>
        <w:rPr>
          <w:sz w:val="22"/>
          <w:szCs w:val="22"/>
        </w:rPr>
      </w:pPr>
    </w:p>
    <w:p w14:paraId="64E968C9" w14:textId="560CB631" w:rsidR="00513BF6" w:rsidRDefault="003259CD" w:rsidP="004505A0">
      <w:pPr>
        <w:pStyle w:val="Tekstpodstawowy"/>
        <w:tabs>
          <w:tab w:val="left" w:pos="9072"/>
        </w:tabs>
        <w:ind w:right="2"/>
        <w:jc w:val="both"/>
        <w:rPr>
          <w:sz w:val="22"/>
          <w:szCs w:val="22"/>
        </w:rPr>
      </w:pPr>
      <w:r>
        <w:rPr>
          <w:sz w:val="22"/>
          <w:szCs w:val="22"/>
        </w:rPr>
        <w:t>4</w:t>
      </w:r>
      <w:r w:rsidR="00513BF6">
        <w:rPr>
          <w:sz w:val="22"/>
          <w:szCs w:val="22"/>
        </w:rPr>
        <w:t xml:space="preserve">. Uzasadnienie </w:t>
      </w:r>
      <w:r w:rsidR="002A17F4">
        <w:rPr>
          <w:sz w:val="22"/>
          <w:szCs w:val="22"/>
        </w:rPr>
        <w:t xml:space="preserve"> potrzeby </w:t>
      </w:r>
      <w:r w:rsidR="00513BF6">
        <w:rPr>
          <w:sz w:val="22"/>
          <w:szCs w:val="22"/>
        </w:rPr>
        <w:t xml:space="preserve">merytorycznego wyodrębnienia zadań Centrum </w:t>
      </w:r>
      <w:r w:rsidR="00AD7096">
        <w:rPr>
          <w:sz w:val="22"/>
          <w:szCs w:val="22"/>
        </w:rPr>
        <w:t xml:space="preserve">poza </w:t>
      </w:r>
      <w:r w:rsidR="002A17F4">
        <w:rPr>
          <w:sz w:val="22"/>
          <w:szCs w:val="22"/>
        </w:rPr>
        <w:t xml:space="preserve">strukturą katedry </w:t>
      </w:r>
      <w:r w:rsidR="00F75B89">
        <w:rPr>
          <w:sz w:val="22"/>
          <w:szCs w:val="22"/>
        </w:rPr>
        <w:t xml:space="preserve">i </w:t>
      </w:r>
      <w:r w:rsidR="00513BF6">
        <w:rPr>
          <w:sz w:val="22"/>
          <w:szCs w:val="22"/>
        </w:rPr>
        <w:t>powołania Centrum</w:t>
      </w:r>
      <w:r w:rsidR="00F75B89">
        <w:rPr>
          <w:sz w:val="22"/>
          <w:szCs w:val="22"/>
        </w:rPr>
        <w:t>:</w:t>
      </w:r>
    </w:p>
    <w:p w14:paraId="6965D8D5" w14:textId="77777777" w:rsidR="00F75B89" w:rsidRDefault="00F75B89" w:rsidP="00513BF6">
      <w:pPr>
        <w:pStyle w:val="Tekstpodstawowy"/>
        <w:ind w:right="1330"/>
        <w:rPr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4"/>
      </w:tblGrid>
      <w:tr w:rsidR="00865A5F" w14:paraId="14F8C99D" w14:textId="77777777" w:rsidTr="004505A0">
        <w:trPr>
          <w:trHeight w:val="60"/>
        </w:trPr>
        <w:tc>
          <w:tcPr>
            <w:tcW w:w="9064" w:type="dxa"/>
          </w:tcPr>
          <w:p w14:paraId="033C6037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3E43C29F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488E20C9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0F8C9364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1EFF2B09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3E22CB97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57E93918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2940345F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1F25F482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0E21EA75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462C4C11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2C6EFF8B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394E4965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0B626FA0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5A610EFC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5888CCC9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132522CC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12B4B58B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39A54946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</w:tc>
      </w:tr>
    </w:tbl>
    <w:p w14:paraId="275B54F1" w14:textId="77777777" w:rsidR="00F75B89" w:rsidRDefault="00F75B89" w:rsidP="00513BF6">
      <w:pPr>
        <w:pStyle w:val="Tekstpodstawowy"/>
        <w:ind w:right="1330"/>
        <w:rPr>
          <w:sz w:val="22"/>
          <w:szCs w:val="22"/>
        </w:rPr>
      </w:pPr>
    </w:p>
    <w:p w14:paraId="75D67146" w14:textId="77777777" w:rsidR="00865A5F" w:rsidRDefault="003259CD" w:rsidP="00513BF6">
      <w:pPr>
        <w:pStyle w:val="Tekstpodstawowy"/>
        <w:ind w:right="1330"/>
        <w:rPr>
          <w:sz w:val="22"/>
          <w:szCs w:val="22"/>
        </w:rPr>
      </w:pPr>
      <w:r>
        <w:rPr>
          <w:sz w:val="22"/>
          <w:szCs w:val="22"/>
        </w:rPr>
        <w:lastRenderedPageBreak/>
        <w:t>5</w:t>
      </w:r>
      <w:r w:rsidR="00865A5F">
        <w:rPr>
          <w:sz w:val="22"/>
          <w:szCs w:val="22"/>
        </w:rPr>
        <w:t>. Szczegółowy plan działania centrum w okresie następnych 12 miesięcy:</w:t>
      </w:r>
    </w:p>
    <w:p w14:paraId="3EC46E76" w14:textId="77777777" w:rsidR="00865A5F" w:rsidRDefault="00865A5F" w:rsidP="00513BF6">
      <w:pPr>
        <w:pStyle w:val="Tekstpodstawowy"/>
        <w:ind w:right="1330"/>
        <w:rPr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964"/>
        <w:gridCol w:w="5100"/>
      </w:tblGrid>
      <w:tr w:rsidR="00865A5F" w14:paraId="066309D4" w14:textId="77777777" w:rsidTr="00537F37">
        <w:tc>
          <w:tcPr>
            <w:tcW w:w="3964" w:type="dxa"/>
          </w:tcPr>
          <w:p w14:paraId="10CE6B3A" w14:textId="77777777" w:rsidR="002B33CF" w:rsidRPr="002B33CF" w:rsidRDefault="00537F37" w:rsidP="00513BF6">
            <w:pPr>
              <w:pStyle w:val="Tekstpodstawowy"/>
              <w:ind w:right="1330"/>
              <w:rPr>
                <w:b/>
                <w:sz w:val="22"/>
                <w:szCs w:val="22"/>
              </w:rPr>
            </w:pPr>
            <w:r w:rsidRPr="002B33CF">
              <w:rPr>
                <w:b/>
                <w:sz w:val="22"/>
                <w:szCs w:val="22"/>
              </w:rPr>
              <w:t>K</w:t>
            </w:r>
            <w:r w:rsidR="00865A5F" w:rsidRPr="002B33CF">
              <w:rPr>
                <w:b/>
                <w:sz w:val="22"/>
                <w:szCs w:val="22"/>
              </w:rPr>
              <w:t>omercyjn</w:t>
            </w:r>
            <w:r w:rsidRPr="002B33CF">
              <w:rPr>
                <w:b/>
                <w:sz w:val="22"/>
                <w:szCs w:val="22"/>
              </w:rPr>
              <w:t>e</w:t>
            </w:r>
            <w:r w:rsidR="00865A5F" w:rsidRPr="002B33CF">
              <w:rPr>
                <w:b/>
                <w:sz w:val="22"/>
                <w:szCs w:val="22"/>
              </w:rPr>
              <w:t xml:space="preserve"> bada</w:t>
            </w:r>
            <w:r w:rsidRPr="002B33CF">
              <w:rPr>
                <w:b/>
                <w:sz w:val="22"/>
                <w:szCs w:val="22"/>
              </w:rPr>
              <w:t>nia</w:t>
            </w:r>
            <w:r w:rsidR="00865A5F" w:rsidRPr="002B33CF">
              <w:rPr>
                <w:b/>
                <w:sz w:val="22"/>
                <w:szCs w:val="22"/>
              </w:rPr>
              <w:t xml:space="preserve"> stosowan</w:t>
            </w:r>
            <w:r w:rsidRPr="002B33CF">
              <w:rPr>
                <w:b/>
                <w:sz w:val="22"/>
                <w:szCs w:val="22"/>
              </w:rPr>
              <w:t>e</w:t>
            </w:r>
            <w:r w:rsidR="00865A5F" w:rsidRPr="002B33CF">
              <w:rPr>
                <w:b/>
                <w:sz w:val="22"/>
                <w:szCs w:val="22"/>
              </w:rPr>
              <w:t xml:space="preserve"> i prac</w:t>
            </w:r>
            <w:r w:rsidRPr="002B33CF">
              <w:rPr>
                <w:b/>
                <w:sz w:val="22"/>
                <w:szCs w:val="22"/>
              </w:rPr>
              <w:t>e</w:t>
            </w:r>
            <w:r w:rsidR="00865A5F" w:rsidRPr="002B33CF">
              <w:rPr>
                <w:b/>
                <w:sz w:val="22"/>
                <w:szCs w:val="22"/>
              </w:rPr>
              <w:t xml:space="preserve"> rozwojow</w:t>
            </w:r>
            <w:r w:rsidRPr="002B33CF">
              <w:rPr>
                <w:b/>
                <w:sz w:val="22"/>
                <w:szCs w:val="22"/>
              </w:rPr>
              <w:t>e</w:t>
            </w:r>
            <w:r w:rsidR="00865A5F" w:rsidRPr="002B33CF">
              <w:rPr>
                <w:b/>
                <w:sz w:val="22"/>
                <w:szCs w:val="22"/>
              </w:rPr>
              <w:t xml:space="preserve"> </w:t>
            </w:r>
          </w:p>
          <w:p w14:paraId="59F4590D" w14:textId="77777777" w:rsidR="002B33CF" w:rsidRDefault="002B33C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0E091E6B" w14:textId="77777777" w:rsidR="00875593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 opisie </w:t>
            </w:r>
            <w:r w:rsidR="00865A5F">
              <w:rPr>
                <w:sz w:val="22"/>
                <w:szCs w:val="22"/>
              </w:rPr>
              <w:t>proszę uwzględnić</w:t>
            </w:r>
            <w:r w:rsidR="00875593">
              <w:rPr>
                <w:sz w:val="22"/>
                <w:szCs w:val="22"/>
              </w:rPr>
              <w:t>:</w:t>
            </w:r>
            <w:r w:rsidR="00865A5F">
              <w:rPr>
                <w:sz w:val="22"/>
                <w:szCs w:val="22"/>
              </w:rPr>
              <w:t xml:space="preserve"> </w:t>
            </w:r>
          </w:p>
          <w:p w14:paraId="0EE0A86B" w14:textId="77777777" w:rsidR="00875593" w:rsidRDefault="00875593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5BA9D787" w14:textId="77777777" w:rsidR="00875593" w:rsidRDefault="00537F37" w:rsidP="00234E17">
            <w:pPr>
              <w:pStyle w:val="Tekstpodstawowy"/>
              <w:numPr>
                <w:ilvl w:val="0"/>
                <w:numId w:val="8"/>
              </w:numPr>
              <w:ind w:right="1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zacunkową liczbę planowanych prac</w:t>
            </w:r>
            <w:r w:rsidR="00875593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</w:p>
          <w:p w14:paraId="1DBE3AE6" w14:textId="77777777" w:rsidR="00865A5F" w:rsidRDefault="00537F37" w:rsidP="00234E17">
            <w:pPr>
              <w:pStyle w:val="Tekstpodstawowy"/>
              <w:numPr>
                <w:ilvl w:val="0"/>
                <w:numId w:val="8"/>
              </w:numPr>
              <w:ind w:right="1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dmioty, na rzecz których działania te będą realizowane)</w:t>
            </w:r>
            <w:r w:rsidR="00875593">
              <w:rPr>
                <w:sz w:val="22"/>
                <w:szCs w:val="22"/>
              </w:rPr>
              <w:t>,</w:t>
            </w:r>
          </w:p>
          <w:p w14:paraId="25E64FC4" w14:textId="77777777" w:rsidR="00875593" w:rsidRDefault="00875593" w:rsidP="00234E17">
            <w:pPr>
              <w:pStyle w:val="Tekstpodstawowy"/>
              <w:numPr>
                <w:ilvl w:val="0"/>
                <w:numId w:val="8"/>
              </w:numPr>
              <w:ind w:right="1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zacowane przychody i koszty </w:t>
            </w:r>
          </w:p>
          <w:p w14:paraId="0F8ECD40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7464C8D1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5978FF72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11ECACA2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3FA76BC3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14DDF86D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2290263F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0F17FEA7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26911640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270F56F7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128800AC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068E9025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263C7DC3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79B15CA8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243C896D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4170DFC2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2244E20E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</w:tc>
        <w:tc>
          <w:tcPr>
            <w:tcW w:w="5100" w:type="dxa"/>
          </w:tcPr>
          <w:p w14:paraId="47A0FEFD" w14:textId="77777777" w:rsidR="00865A5F" w:rsidRDefault="00865A5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</w:tc>
      </w:tr>
      <w:tr w:rsidR="00537F37" w14:paraId="68EB8FD7" w14:textId="77777777" w:rsidTr="008D4797">
        <w:trPr>
          <w:trHeight w:val="2684"/>
        </w:trPr>
        <w:tc>
          <w:tcPr>
            <w:tcW w:w="3964" w:type="dxa"/>
          </w:tcPr>
          <w:p w14:paraId="207CBC4B" w14:textId="77777777" w:rsidR="00537F37" w:rsidRPr="00DF288A" w:rsidRDefault="004A34A9" w:rsidP="00513BF6">
            <w:pPr>
              <w:pStyle w:val="Tekstpodstawowy"/>
              <w:ind w:right="1330"/>
              <w:rPr>
                <w:b/>
                <w:sz w:val="22"/>
                <w:szCs w:val="22"/>
              </w:rPr>
            </w:pPr>
            <w:r w:rsidRPr="00DF288A">
              <w:rPr>
                <w:b/>
                <w:sz w:val="22"/>
                <w:szCs w:val="22"/>
              </w:rPr>
              <w:t xml:space="preserve">Zadania związane z upowszechnianiem wiedzy i społeczną odpowiedzialnością nauki </w:t>
            </w:r>
          </w:p>
          <w:p w14:paraId="6C505E83" w14:textId="77777777" w:rsidR="002B33CF" w:rsidRDefault="002B33CF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6246BC8D" w14:textId="77777777" w:rsidR="002B33CF" w:rsidRDefault="002B33CF" w:rsidP="002B33CF">
            <w:pPr>
              <w:pStyle w:val="Tekstpodstawowy"/>
              <w:ind w:right="1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 opisie proszę uwzględnić: </w:t>
            </w:r>
          </w:p>
          <w:p w14:paraId="4EBC5BE4" w14:textId="77777777" w:rsidR="002B33CF" w:rsidRDefault="002B33CF" w:rsidP="002B33CF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2B1E1E89" w14:textId="77777777" w:rsidR="002B33CF" w:rsidRDefault="002B33CF" w:rsidP="00234E17">
            <w:pPr>
              <w:pStyle w:val="Tekstpodstawowy"/>
              <w:numPr>
                <w:ilvl w:val="0"/>
                <w:numId w:val="8"/>
              </w:numPr>
              <w:ind w:right="1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ormę i sposób upowszechniania, </w:t>
            </w:r>
          </w:p>
          <w:p w14:paraId="3D86260B" w14:textId="77777777" w:rsidR="002B33CF" w:rsidRDefault="002B33CF" w:rsidP="00234E17">
            <w:pPr>
              <w:pStyle w:val="Tekstpodstawowy"/>
              <w:numPr>
                <w:ilvl w:val="0"/>
                <w:numId w:val="8"/>
              </w:numPr>
              <w:ind w:right="1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celową grupę interesariuszy, do których działania te będą kierowane</w:t>
            </w:r>
          </w:p>
          <w:p w14:paraId="5E6E3748" w14:textId="77777777" w:rsidR="002B33CF" w:rsidRDefault="002B33CF" w:rsidP="00234E17">
            <w:pPr>
              <w:pStyle w:val="Tekstpodstawowy"/>
              <w:numPr>
                <w:ilvl w:val="0"/>
                <w:numId w:val="8"/>
              </w:numPr>
              <w:ind w:right="1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zacowana liczbę działań</w:t>
            </w:r>
          </w:p>
          <w:p w14:paraId="454BA357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01C626D0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29CBA3C0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0455BA59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67DA9849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48110BF3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5104448A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2BC6451D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70564159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3815EF0A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3C802847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1B95F6E0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632CA300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4276169C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474E2FD2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1D8D5A44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  <w:p w14:paraId="52CCA769" w14:textId="77777777" w:rsidR="00DF288A" w:rsidRDefault="00DF288A" w:rsidP="00DF288A">
            <w:pPr>
              <w:pStyle w:val="Tekstpodstawowy"/>
              <w:ind w:right="1330"/>
              <w:rPr>
                <w:sz w:val="22"/>
                <w:szCs w:val="22"/>
              </w:rPr>
            </w:pPr>
          </w:p>
        </w:tc>
        <w:tc>
          <w:tcPr>
            <w:tcW w:w="5100" w:type="dxa"/>
          </w:tcPr>
          <w:p w14:paraId="103F56A4" w14:textId="77777777" w:rsidR="00537F37" w:rsidRDefault="00537F37" w:rsidP="00513BF6">
            <w:pPr>
              <w:pStyle w:val="Tekstpodstawowy"/>
              <w:ind w:right="1330"/>
              <w:rPr>
                <w:sz w:val="22"/>
                <w:szCs w:val="22"/>
              </w:rPr>
            </w:pPr>
          </w:p>
        </w:tc>
      </w:tr>
    </w:tbl>
    <w:p w14:paraId="2FFA2923" w14:textId="77777777" w:rsidR="00865A5F" w:rsidRDefault="00865A5F" w:rsidP="00513BF6">
      <w:pPr>
        <w:pStyle w:val="Tekstpodstawowy"/>
        <w:ind w:right="1330"/>
        <w:rPr>
          <w:sz w:val="22"/>
          <w:szCs w:val="22"/>
        </w:rPr>
      </w:pPr>
    </w:p>
    <w:p w14:paraId="2B08EB20" w14:textId="77777777" w:rsidR="003259CD" w:rsidRDefault="003259CD" w:rsidP="00513BF6">
      <w:pPr>
        <w:pStyle w:val="Tekstpodstawowy"/>
        <w:ind w:right="1330"/>
        <w:rPr>
          <w:sz w:val="22"/>
          <w:szCs w:val="22"/>
        </w:rPr>
      </w:pPr>
    </w:p>
    <w:p w14:paraId="1030E213" w14:textId="77777777" w:rsidR="00CA42B3" w:rsidRDefault="00CA42B3" w:rsidP="00513BF6">
      <w:pPr>
        <w:pStyle w:val="Tekstpodstawowy"/>
        <w:ind w:right="1330"/>
        <w:rPr>
          <w:sz w:val="22"/>
          <w:szCs w:val="22"/>
        </w:rPr>
      </w:pPr>
    </w:p>
    <w:p w14:paraId="3E5DB643" w14:textId="77777777" w:rsidR="00CA42B3" w:rsidRDefault="007328B8" w:rsidP="007328B8">
      <w:pPr>
        <w:pStyle w:val="Tekstpodstawowy"/>
        <w:ind w:right="1330" w:firstLine="5529"/>
        <w:rPr>
          <w:sz w:val="22"/>
          <w:szCs w:val="22"/>
        </w:rPr>
      </w:pPr>
      <w:r>
        <w:rPr>
          <w:sz w:val="22"/>
          <w:szCs w:val="22"/>
        </w:rPr>
        <w:t>…………………………</w:t>
      </w:r>
    </w:p>
    <w:p w14:paraId="2C260D7F" w14:textId="77777777" w:rsidR="00CA42B3" w:rsidRDefault="00CA42B3" w:rsidP="00CA42B3">
      <w:pPr>
        <w:pStyle w:val="Tekstpodstawowy"/>
        <w:ind w:right="1330" w:firstLine="5529"/>
        <w:rPr>
          <w:sz w:val="22"/>
          <w:szCs w:val="22"/>
        </w:rPr>
      </w:pPr>
    </w:p>
    <w:p w14:paraId="4AE07CDB" w14:textId="77777777" w:rsidR="003259CD" w:rsidRDefault="00CA42B3" w:rsidP="00CA42B3">
      <w:pPr>
        <w:pStyle w:val="Tekstpodstawowy"/>
        <w:ind w:right="1330" w:firstLine="5529"/>
        <w:rPr>
          <w:sz w:val="22"/>
          <w:szCs w:val="22"/>
        </w:rPr>
      </w:pPr>
      <w:r>
        <w:rPr>
          <w:sz w:val="22"/>
          <w:szCs w:val="22"/>
        </w:rPr>
        <w:t>Podpis Wnioskodawcy</w:t>
      </w:r>
    </w:p>
    <w:p w14:paraId="2122AE7C" w14:textId="77777777" w:rsidR="00AC6EA7" w:rsidRDefault="00AC6EA7" w:rsidP="00CA42B3">
      <w:pPr>
        <w:pStyle w:val="Tekstpodstawowy"/>
        <w:ind w:right="1330" w:firstLine="5529"/>
        <w:rPr>
          <w:sz w:val="22"/>
          <w:szCs w:val="22"/>
        </w:rPr>
      </w:pPr>
    </w:p>
    <w:p w14:paraId="4A8C851E" w14:textId="77777777" w:rsidR="00AC6EA7" w:rsidRDefault="00AC6EA7" w:rsidP="00CA42B3">
      <w:pPr>
        <w:pStyle w:val="Tekstpodstawowy"/>
        <w:ind w:right="1330" w:firstLine="5529"/>
        <w:rPr>
          <w:sz w:val="22"/>
          <w:szCs w:val="22"/>
        </w:rPr>
      </w:pPr>
    </w:p>
    <w:p w14:paraId="0BDBA0F9" w14:textId="77777777" w:rsidR="00AC6EA7" w:rsidRDefault="00AC6EA7" w:rsidP="00AC6EA7">
      <w:pPr>
        <w:pStyle w:val="Tekstpodstawowy"/>
        <w:ind w:right="1330"/>
        <w:rPr>
          <w:sz w:val="22"/>
          <w:szCs w:val="22"/>
        </w:rPr>
      </w:pPr>
    </w:p>
    <w:p w14:paraId="03BB3878" w14:textId="77777777" w:rsidR="004602A1" w:rsidRDefault="004602A1">
      <w:r>
        <w:br w:type="page"/>
      </w:r>
    </w:p>
    <w:p w14:paraId="4071F610" w14:textId="77777777" w:rsidR="00AC6EA7" w:rsidRPr="004602A1" w:rsidRDefault="00AC6EA7" w:rsidP="00AC6EA7">
      <w:pPr>
        <w:pStyle w:val="Tekstpodstawowy"/>
        <w:ind w:right="1330"/>
        <w:jc w:val="center"/>
        <w:rPr>
          <w:b/>
          <w:sz w:val="22"/>
          <w:szCs w:val="22"/>
        </w:rPr>
      </w:pPr>
      <w:r w:rsidRPr="004602A1">
        <w:rPr>
          <w:b/>
          <w:sz w:val="22"/>
          <w:szCs w:val="22"/>
        </w:rPr>
        <w:lastRenderedPageBreak/>
        <w:t>OŚWIADCZENIE</w:t>
      </w:r>
    </w:p>
    <w:p w14:paraId="6EF98C91" w14:textId="77777777" w:rsidR="004602A1" w:rsidRDefault="004602A1" w:rsidP="00AC6EA7">
      <w:pPr>
        <w:pStyle w:val="Tekstpodstawowy"/>
        <w:ind w:right="1330"/>
        <w:jc w:val="center"/>
        <w:rPr>
          <w:sz w:val="22"/>
          <w:szCs w:val="22"/>
        </w:rPr>
      </w:pPr>
    </w:p>
    <w:p w14:paraId="76927ED3" w14:textId="77777777" w:rsidR="004602A1" w:rsidRDefault="004602A1" w:rsidP="004602A1">
      <w:pPr>
        <w:pStyle w:val="Tekstpodstawowy"/>
        <w:ind w:right="1330"/>
        <w:rPr>
          <w:sz w:val="22"/>
          <w:szCs w:val="22"/>
        </w:rPr>
      </w:pPr>
    </w:p>
    <w:p w14:paraId="6D185112" w14:textId="77777777" w:rsidR="00F854F2" w:rsidRDefault="00F854F2" w:rsidP="00F854F2">
      <w:pPr>
        <w:jc w:val="both"/>
        <w:rPr>
          <w:sz w:val="23"/>
          <w:szCs w:val="23"/>
        </w:rPr>
      </w:pPr>
      <w:r>
        <w:rPr>
          <w:sz w:val="23"/>
          <w:szCs w:val="23"/>
        </w:rPr>
        <w:t>My niżej podpisan</w:t>
      </w:r>
      <w:r w:rsidR="00A70135">
        <w:rPr>
          <w:sz w:val="23"/>
          <w:szCs w:val="23"/>
        </w:rPr>
        <w:t>i, wyrażamy zgodę na zaliczenie nas do stałego składu osobowego centrum kompetencyjnego pn…………………………………………………………………………………</w:t>
      </w:r>
    </w:p>
    <w:p w14:paraId="58EB1972" w14:textId="77777777" w:rsidR="00A70135" w:rsidRDefault="00A70135" w:rsidP="00F854F2">
      <w:pPr>
        <w:jc w:val="both"/>
        <w:rPr>
          <w:sz w:val="23"/>
          <w:szCs w:val="23"/>
        </w:rPr>
      </w:pPr>
      <w:r>
        <w:rPr>
          <w:sz w:val="23"/>
          <w:szCs w:val="23"/>
        </w:rPr>
        <w:t>i deklarujemy aktywne uczestnictwo w działaniach centrum.</w:t>
      </w:r>
    </w:p>
    <w:p w14:paraId="4E3C18A2" w14:textId="77777777" w:rsidR="003E06C7" w:rsidRDefault="003E06C7" w:rsidP="00F854F2">
      <w:pPr>
        <w:jc w:val="both"/>
        <w:rPr>
          <w:sz w:val="23"/>
          <w:szCs w:val="23"/>
        </w:rPr>
      </w:pPr>
    </w:p>
    <w:p w14:paraId="7289E01B" w14:textId="77777777" w:rsidR="00A70135" w:rsidRDefault="00A70135" w:rsidP="00F854F2">
      <w:pPr>
        <w:jc w:val="both"/>
        <w:rPr>
          <w:sz w:val="23"/>
          <w:szCs w:val="23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1"/>
        <w:gridCol w:w="3021"/>
        <w:gridCol w:w="3022"/>
      </w:tblGrid>
      <w:tr w:rsidR="00A70135" w14:paraId="1E2721A0" w14:textId="77777777" w:rsidTr="00A70135">
        <w:tc>
          <w:tcPr>
            <w:tcW w:w="3021" w:type="dxa"/>
            <w:tcBorders>
              <w:top w:val="nil"/>
              <w:left w:val="nil"/>
              <w:bottom w:val="nil"/>
              <w:right w:val="nil"/>
            </w:tcBorders>
          </w:tcPr>
          <w:p w14:paraId="2E67632C" w14:textId="77777777" w:rsidR="00A70135" w:rsidRDefault="000B3737" w:rsidP="00A70135">
            <w:pPr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</w:t>
            </w:r>
            <w:r w:rsidR="00A70135">
              <w:rPr>
                <w:sz w:val="23"/>
                <w:szCs w:val="23"/>
              </w:rPr>
              <w:t>mię i nazwisko</w:t>
            </w:r>
          </w:p>
        </w:tc>
        <w:tc>
          <w:tcPr>
            <w:tcW w:w="3021" w:type="dxa"/>
            <w:tcBorders>
              <w:top w:val="nil"/>
              <w:left w:val="nil"/>
              <w:bottom w:val="nil"/>
              <w:right w:val="nil"/>
            </w:tcBorders>
          </w:tcPr>
          <w:p w14:paraId="4F545019" w14:textId="77777777" w:rsidR="00A70135" w:rsidRDefault="000B3737" w:rsidP="00A70135">
            <w:pPr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</w:t>
            </w:r>
            <w:r w:rsidR="00A70135">
              <w:rPr>
                <w:sz w:val="23"/>
                <w:szCs w:val="23"/>
              </w:rPr>
              <w:t>zytelny podpis</w:t>
            </w:r>
          </w:p>
        </w:tc>
        <w:tc>
          <w:tcPr>
            <w:tcW w:w="3022" w:type="dxa"/>
            <w:tcBorders>
              <w:top w:val="nil"/>
              <w:left w:val="nil"/>
              <w:bottom w:val="nil"/>
              <w:right w:val="nil"/>
            </w:tcBorders>
          </w:tcPr>
          <w:p w14:paraId="7091A300" w14:textId="77777777" w:rsidR="00A70135" w:rsidRDefault="000B3737" w:rsidP="00A70135">
            <w:pPr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</w:t>
            </w:r>
            <w:r w:rsidR="00A70135">
              <w:rPr>
                <w:sz w:val="23"/>
                <w:szCs w:val="23"/>
              </w:rPr>
              <w:t>ata</w:t>
            </w:r>
          </w:p>
        </w:tc>
      </w:tr>
      <w:tr w:rsidR="00A70135" w14:paraId="6121D275" w14:textId="77777777" w:rsidTr="00A70135">
        <w:tc>
          <w:tcPr>
            <w:tcW w:w="3021" w:type="dxa"/>
            <w:tcBorders>
              <w:top w:val="nil"/>
              <w:left w:val="nil"/>
              <w:bottom w:val="dashed" w:sz="4" w:space="0" w:color="auto"/>
              <w:right w:val="nil"/>
            </w:tcBorders>
          </w:tcPr>
          <w:p w14:paraId="5E41BCE2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  <w:p w14:paraId="1AF80810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</w:tc>
        <w:tc>
          <w:tcPr>
            <w:tcW w:w="3021" w:type="dxa"/>
            <w:tcBorders>
              <w:top w:val="nil"/>
              <w:left w:val="nil"/>
              <w:bottom w:val="dashed" w:sz="4" w:space="0" w:color="auto"/>
              <w:right w:val="nil"/>
            </w:tcBorders>
          </w:tcPr>
          <w:p w14:paraId="385A1F1C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</w:tc>
        <w:tc>
          <w:tcPr>
            <w:tcW w:w="3022" w:type="dxa"/>
            <w:tcBorders>
              <w:top w:val="nil"/>
              <w:left w:val="nil"/>
              <w:bottom w:val="dashed" w:sz="4" w:space="0" w:color="auto"/>
              <w:right w:val="nil"/>
            </w:tcBorders>
          </w:tcPr>
          <w:p w14:paraId="74685215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</w:tc>
      </w:tr>
      <w:tr w:rsidR="00A70135" w14:paraId="77B7CD3D" w14:textId="77777777" w:rsidTr="00A70135">
        <w:tc>
          <w:tcPr>
            <w:tcW w:w="3021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6993C2D2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  <w:p w14:paraId="64A5D6D7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</w:tc>
        <w:tc>
          <w:tcPr>
            <w:tcW w:w="3021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492FED2B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</w:tc>
        <w:tc>
          <w:tcPr>
            <w:tcW w:w="3022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4EAA5626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</w:tc>
      </w:tr>
      <w:tr w:rsidR="00A70135" w14:paraId="3781FAAD" w14:textId="77777777" w:rsidTr="00A70135">
        <w:tc>
          <w:tcPr>
            <w:tcW w:w="3021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61498A67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  <w:p w14:paraId="5D4F8B53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</w:tc>
        <w:tc>
          <w:tcPr>
            <w:tcW w:w="3021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4FA0DD4C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</w:tc>
        <w:tc>
          <w:tcPr>
            <w:tcW w:w="3022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695686E5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</w:tc>
      </w:tr>
      <w:tr w:rsidR="00A70135" w14:paraId="22BF1A68" w14:textId="77777777" w:rsidTr="00A70135">
        <w:tc>
          <w:tcPr>
            <w:tcW w:w="3021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107A7F84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  <w:p w14:paraId="467A9510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</w:tc>
        <w:tc>
          <w:tcPr>
            <w:tcW w:w="3021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67B563CC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</w:tc>
        <w:tc>
          <w:tcPr>
            <w:tcW w:w="3022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34C272E9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</w:tc>
      </w:tr>
      <w:tr w:rsidR="00A70135" w14:paraId="37B702E0" w14:textId="77777777" w:rsidTr="00A70135">
        <w:tc>
          <w:tcPr>
            <w:tcW w:w="3021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1864BF61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  <w:p w14:paraId="6C0EBD88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</w:tc>
        <w:tc>
          <w:tcPr>
            <w:tcW w:w="3021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0C8A0DAF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</w:tc>
        <w:tc>
          <w:tcPr>
            <w:tcW w:w="3022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273BAF0B" w14:textId="77777777" w:rsidR="00A70135" w:rsidRDefault="00A70135" w:rsidP="00A70135">
            <w:pPr>
              <w:jc w:val="center"/>
              <w:rPr>
                <w:sz w:val="23"/>
                <w:szCs w:val="23"/>
              </w:rPr>
            </w:pPr>
          </w:p>
        </w:tc>
      </w:tr>
    </w:tbl>
    <w:p w14:paraId="02F628F7" w14:textId="77777777" w:rsidR="00A70135" w:rsidRDefault="00A70135" w:rsidP="00F854F2">
      <w:pPr>
        <w:jc w:val="both"/>
        <w:rPr>
          <w:sz w:val="23"/>
          <w:szCs w:val="23"/>
        </w:rPr>
      </w:pPr>
    </w:p>
    <w:p w14:paraId="388E3A30" w14:textId="77777777" w:rsidR="00F854F2" w:rsidRPr="00CC230B" w:rsidRDefault="00F854F2" w:rsidP="004602A1">
      <w:pPr>
        <w:pStyle w:val="Tekstpodstawowy"/>
        <w:ind w:right="1330"/>
        <w:rPr>
          <w:sz w:val="22"/>
          <w:szCs w:val="22"/>
        </w:rPr>
      </w:pPr>
    </w:p>
    <w:sectPr w:rsidR="00F854F2" w:rsidRPr="00CC230B" w:rsidSect="00900297">
      <w:footerReference w:type="default" r:id="rId8"/>
      <w:type w:val="continuous"/>
      <w:pgSz w:w="11910" w:h="16840" w:code="9"/>
      <w:pgMar w:top="1418" w:right="1418" w:bottom="1418" w:left="1418" w:header="709" w:footer="709" w:gutter="0"/>
      <w:cols w:space="4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AB18A1" w14:textId="77777777" w:rsidR="00B023BB" w:rsidRDefault="00B023BB" w:rsidP="00AD7096">
      <w:r>
        <w:separator/>
      </w:r>
    </w:p>
  </w:endnote>
  <w:endnote w:type="continuationSeparator" w:id="0">
    <w:p w14:paraId="06D490A4" w14:textId="77777777" w:rsidR="00B023BB" w:rsidRDefault="00B023BB" w:rsidP="00AD70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30115376"/>
      <w:docPartObj>
        <w:docPartGallery w:val="Page Numbers (Bottom of Page)"/>
        <w:docPartUnique/>
      </w:docPartObj>
    </w:sdtPr>
    <w:sdtEndPr/>
    <w:sdtContent>
      <w:p w14:paraId="4D7DBAB6" w14:textId="77777777" w:rsidR="00AD7096" w:rsidRDefault="00F633FC">
        <w:pPr>
          <w:pStyle w:val="Stopka"/>
          <w:jc w:val="right"/>
        </w:pPr>
        <w:r>
          <w:rPr>
            <w:noProof/>
          </w:rPr>
          <w:t>1</w:t>
        </w:r>
      </w:p>
    </w:sdtContent>
  </w:sdt>
  <w:p w14:paraId="6B70C86F" w14:textId="77777777" w:rsidR="00AD7096" w:rsidRDefault="00AD709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8448B3" w14:textId="77777777" w:rsidR="00B023BB" w:rsidRDefault="00B023BB" w:rsidP="00AD7096">
      <w:r>
        <w:separator/>
      </w:r>
    </w:p>
  </w:footnote>
  <w:footnote w:type="continuationSeparator" w:id="0">
    <w:p w14:paraId="7465B4E3" w14:textId="77777777" w:rsidR="00B023BB" w:rsidRDefault="00B023BB" w:rsidP="00AD70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6403C"/>
    <w:multiLevelType w:val="hybridMultilevel"/>
    <w:tmpl w:val="08B2E1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67016"/>
    <w:multiLevelType w:val="hybridMultilevel"/>
    <w:tmpl w:val="B79EB94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C737FB"/>
    <w:multiLevelType w:val="hybridMultilevel"/>
    <w:tmpl w:val="00FC43F8"/>
    <w:lvl w:ilvl="0" w:tplc="118437A6">
      <w:start w:val="1"/>
      <w:numFmt w:val="bullet"/>
      <w:lvlText w:val="‒"/>
      <w:lvlJc w:val="left"/>
      <w:pPr>
        <w:ind w:left="720" w:hanging="360"/>
      </w:pPr>
      <w:rPr>
        <w:rFonts w:ascii="Cambria" w:hAnsi="Cambri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748FF"/>
    <w:multiLevelType w:val="hybridMultilevel"/>
    <w:tmpl w:val="5D087D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311CB0"/>
    <w:multiLevelType w:val="hybridMultilevel"/>
    <w:tmpl w:val="9E5A6344"/>
    <w:lvl w:ilvl="0" w:tplc="04150011">
      <w:start w:val="1"/>
      <w:numFmt w:val="decimal"/>
      <w:lvlText w:val="%1)"/>
      <w:lvlJc w:val="left"/>
      <w:pPr>
        <w:ind w:left="1484" w:hanging="360"/>
      </w:pPr>
    </w:lvl>
    <w:lvl w:ilvl="1" w:tplc="04150019" w:tentative="1">
      <w:start w:val="1"/>
      <w:numFmt w:val="lowerLetter"/>
      <w:lvlText w:val="%2."/>
      <w:lvlJc w:val="left"/>
      <w:pPr>
        <w:ind w:left="2204" w:hanging="360"/>
      </w:pPr>
    </w:lvl>
    <w:lvl w:ilvl="2" w:tplc="0415001B" w:tentative="1">
      <w:start w:val="1"/>
      <w:numFmt w:val="lowerRoman"/>
      <w:lvlText w:val="%3."/>
      <w:lvlJc w:val="right"/>
      <w:pPr>
        <w:ind w:left="2924" w:hanging="180"/>
      </w:pPr>
    </w:lvl>
    <w:lvl w:ilvl="3" w:tplc="0415000F" w:tentative="1">
      <w:start w:val="1"/>
      <w:numFmt w:val="decimal"/>
      <w:lvlText w:val="%4."/>
      <w:lvlJc w:val="left"/>
      <w:pPr>
        <w:ind w:left="3644" w:hanging="360"/>
      </w:pPr>
    </w:lvl>
    <w:lvl w:ilvl="4" w:tplc="04150019" w:tentative="1">
      <w:start w:val="1"/>
      <w:numFmt w:val="lowerLetter"/>
      <w:lvlText w:val="%5."/>
      <w:lvlJc w:val="left"/>
      <w:pPr>
        <w:ind w:left="4364" w:hanging="360"/>
      </w:pPr>
    </w:lvl>
    <w:lvl w:ilvl="5" w:tplc="0415001B" w:tentative="1">
      <w:start w:val="1"/>
      <w:numFmt w:val="lowerRoman"/>
      <w:lvlText w:val="%6."/>
      <w:lvlJc w:val="right"/>
      <w:pPr>
        <w:ind w:left="5084" w:hanging="180"/>
      </w:pPr>
    </w:lvl>
    <w:lvl w:ilvl="6" w:tplc="0415000F" w:tentative="1">
      <w:start w:val="1"/>
      <w:numFmt w:val="decimal"/>
      <w:lvlText w:val="%7."/>
      <w:lvlJc w:val="left"/>
      <w:pPr>
        <w:ind w:left="5804" w:hanging="360"/>
      </w:pPr>
    </w:lvl>
    <w:lvl w:ilvl="7" w:tplc="04150019" w:tentative="1">
      <w:start w:val="1"/>
      <w:numFmt w:val="lowerLetter"/>
      <w:lvlText w:val="%8."/>
      <w:lvlJc w:val="left"/>
      <w:pPr>
        <w:ind w:left="6524" w:hanging="360"/>
      </w:pPr>
    </w:lvl>
    <w:lvl w:ilvl="8" w:tplc="0415001B" w:tentative="1">
      <w:start w:val="1"/>
      <w:numFmt w:val="lowerRoman"/>
      <w:lvlText w:val="%9."/>
      <w:lvlJc w:val="right"/>
      <w:pPr>
        <w:ind w:left="7244" w:hanging="180"/>
      </w:pPr>
    </w:lvl>
  </w:abstractNum>
  <w:abstractNum w:abstractNumId="5" w15:restartNumberingAfterBreak="0">
    <w:nsid w:val="1B571CB3"/>
    <w:multiLevelType w:val="hybridMultilevel"/>
    <w:tmpl w:val="51CA24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81E4F"/>
    <w:multiLevelType w:val="hybridMultilevel"/>
    <w:tmpl w:val="93EEB034"/>
    <w:lvl w:ilvl="0" w:tplc="5D3A0726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E12BA2"/>
    <w:multiLevelType w:val="hybridMultilevel"/>
    <w:tmpl w:val="0C1270C2"/>
    <w:lvl w:ilvl="0" w:tplc="0415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3A1B66C5"/>
    <w:multiLevelType w:val="hybridMultilevel"/>
    <w:tmpl w:val="CDFA8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301D7B"/>
    <w:multiLevelType w:val="hybridMultilevel"/>
    <w:tmpl w:val="5E24045C"/>
    <w:lvl w:ilvl="0" w:tplc="04150011">
      <w:start w:val="1"/>
      <w:numFmt w:val="decimal"/>
      <w:lvlText w:val="%1)"/>
      <w:lvlJc w:val="left"/>
      <w:pPr>
        <w:ind w:left="1140" w:hanging="360"/>
      </w:p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0" w15:restartNumberingAfterBreak="0">
    <w:nsid w:val="73A1299C"/>
    <w:multiLevelType w:val="hybridMultilevel"/>
    <w:tmpl w:val="1D84A4B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4CB67B2"/>
    <w:multiLevelType w:val="hybridMultilevel"/>
    <w:tmpl w:val="C75CB56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1"/>
  </w:num>
  <w:num w:numId="3">
    <w:abstractNumId w:val="1"/>
  </w:num>
  <w:num w:numId="4">
    <w:abstractNumId w:val="6"/>
  </w:num>
  <w:num w:numId="5">
    <w:abstractNumId w:val="7"/>
  </w:num>
  <w:num w:numId="6">
    <w:abstractNumId w:val="10"/>
  </w:num>
  <w:num w:numId="7">
    <w:abstractNumId w:val="9"/>
  </w:num>
  <w:num w:numId="8">
    <w:abstractNumId w:val="2"/>
  </w:num>
  <w:num w:numId="9">
    <w:abstractNumId w:val="5"/>
  </w:num>
  <w:num w:numId="10">
    <w:abstractNumId w:val="4"/>
  </w:num>
  <w:num w:numId="11">
    <w:abstractNumId w:val="0"/>
  </w:num>
  <w:num w:numId="12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tzAyt7Q0NjE1MjdV0lEKTi0uzszPAykwrAUAjeEtzCwAAAA="/>
  </w:docVars>
  <w:rsids>
    <w:rsidRoot w:val="00B968B2"/>
    <w:rsid w:val="00017347"/>
    <w:rsid w:val="00023EE2"/>
    <w:rsid w:val="00040253"/>
    <w:rsid w:val="00046848"/>
    <w:rsid w:val="00064545"/>
    <w:rsid w:val="000770ED"/>
    <w:rsid w:val="000B3737"/>
    <w:rsid w:val="00116EAE"/>
    <w:rsid w:val="00121165"/>
    <w:rsid w:val="00126AE9"/>
    <w:rsid w:val="001516AB"/>
    <w:rsid w:val="001B374C"/>
    <w:rsid w:val="001E24F4"/>
    <w:rsid w:val="001E3BF5"/>
    <w:rsid w:val="001F1036"/>
    <w:rsid w:val="002203E7"/>
    <w:rsid w:val="00223D98"/>
    <w:rsid w:val="00234E17"/>
    <w:rsid w:val="002459CB"/>
    <w:rsid w:val="0025075F"/>
    <w:rsid w:val="00251EBE"/>
    <w:rsid w:val="00253704"/>
    <w:rsid w:val="00272319"/>
    <w:rsid w:val="00292C01"/>
    <w:rsid w:val="002A17F4"/>
    <w:rsid w:val="002B33CF"/>
    <w:rsid w:val="002B5668"/>
    <w:rsid w:val="002B7F41"/>
    <w:rsid w:val="002C27CC"/>
    <w:rsid w:val="002D3F62"/>
    <w:rsid w:val="002E1D7A"/>
    <w:rsid w:val="002E2F55"/>
    <w:rsid w:val="002E7EE5"/>
    <w:rsid w:val="00306360"/>
    <w:rsid w:val="0031056E"/>
    <w:rsid w:val="003127DF"/>
    <w:rsid w:val="003150BC"/>
    <w:rsid w:val="003259CD"/>
    <w:rsid w:val="003270AD"/>
    <w:rsid w:val="003306FA"/>
    <w:rsid w:val="00340859"/>
    <w:rsid w:val="00340BF1"/>
    <w:rsid w:val="00363B51"/>
    <w:rsid w:val="00377517"/>
    <w:rsid w:val="00386B57"/>
    <w:rsid w:val="003D36BE"/>
    <w:rsid w:val="003D3E63"/>
    <w:rsid w:val="003D52BD"/>
    <w:rsid w:val="003E06C7"/>
    <w:rsid w:val="00404675"/>
    <w:rsid w:val="004134CB"/>
    <w:rsid w:val="00415B75"/>
    <w:rsid w:val="0042605C"/>
    <w:rsid w:val="004505A0"/>
    <w:rsid w:val="0045566C"/>
    <w:rsid w:val="004602A1"/>
    <w:rsid w:val="00495D90"/>
    <w:rsid w:val="004A34A9"/>
    <w:rsid w:val="004A4EFA"/>
    <w:rsid w:val="004E2152"/>
    <w:rsid w:val="004E6BD1"/>
    <w:rsid w:val="004F4A36"/>
    <w:rsid w:val="00511FC4"/>
    <w:rsid w:val="00513BF6"/>
    <w:rsid w:val="00530758"/>
    <w:rsid w:val="00537F37"/>
    <w:rsid w:val="00543583"/>
    <w:rsid w:val="00554FFA"/>
    <w:rsid w:val="00560A3C"/>
    <w:rsid w:val="00577524"/>
    <w:rsid w:val="00585B0E"/>
    <w:rsid w:val="00592E4E"/>
    <w:rsid w:val="005B049A"/>
    <w:rsid w:val="005C466B"/>
    <w:rsid w:val="005D3002"/>
    <w:rsid w:val="005D35D4"/>
    <w:rsid w:val="005E1B3D"/>
    <w:rsid w:val="005F78C2"/>
    <w:rsid w:val="00600F58"/>
    <w:rsid w:val="00606AD8"/>
    <w:rsid w:val="00624E70"/>
    <w:rsid w:val="0063487A"/>
    <w:rsid w:val="0067346A"/>
    <w:rsid w:val="006917BC"/>
    <w:rsid w:val="006A28AA"/>
    <w:rsid w:val="006A6690"/>
    <w:rsid w:val="006B1D1D"/>
    <w:rsid w:val="006C4028"/>
    <w:rsid w:val="006D7FB4"/>
    <w:rsid w:val="006E0143"/>
    <w:rsid w:val="006E03FA"/>
    <w:rsid w:val="006F3C96"/>
    <w:rsid w:val="007056C2"/>
    <w:rsid w:val="007328B8"/>
    <w:rsid w:val="00732BF7"/>
    <w:rsid w:val="0074446A"/>
    <w:rsid w:val="0075754D"/>
    <w:rsid w:val="00765322"/>
    <w:rsid w:val="007759BE"/>
    <w:rsid w:val="00781C35"/>
    <w:rsid w:val="007843EE"/>
    <w:rsid w:val="00792695"/>
    <w:rsid w:val="007A3FED"/>
    <w:rsid w:val="007B1C59"/>
    <w:rsid w:val="007F1E54"/>
    <w:rsid w:val="007F3988"/>
    <w:rsid w:val="00804C5D"/>
    <w:rsid w:val="008250EC"/>
    <w:rsid w:val="00835C9F"/>
    <w:rsid w:val="008362A1"/>
    <w:rsid w:val="00844D49"/>
    <w:rsid w:val="00844E51"/>
    <w:rsid w:val="00865A5F"/>
    <w:rsid w:val="00875593"/>
    <w:rsid w:val="0088568E"/>
    <w:rsid w:val="00891A25"/>
    <w:rsid w:val="00893BCF"/>
    <w:rsid w:val="00897B3E"/>
    <w:rsid w:val="008A3FE5"/>
    <w:rsid w:val="008B33F4"/>
    <w:rsid w:val="008D401D"/>
    <w:rsid w:val="008D4797"/>
    <w:rsid w:val="008D4B6D"/>
    <w:rsid w:val="008E207D"/>
    <w:rsid w:val="008E573C"/>
    <w:rsid w:val="008F6696"/>
    <w:rsid w:val="00900297"/>
    <w:rsid w:val="0091243B"/>
    <w:rsid w:val="00914628"/>
    <w:rsid w:val="00916794"/>
    <w:rsid w:val="00965A8A"/>
    <w:rsid w:val="009733C4"/>
    <w:rsid w:val="0098566D"/>
    <w:rsid w:val="00990932"/>
    <w:rsid w:val="00992297"/>
    <w:rsid w:val="00993234"/>
    <w:rsid w:val="00994216"/>
    <w:rsid w:val="009A4FEB"/>
    <w:rsid w:val="009C4869"/>
    <w:rsid w:val="009F0EAE"/>
    <w:rsid w:val="009F1792"/>
    <w:rsid w:val="00A1695B"/>
    <w:rsid w:val="00A25CCD"/>
    <w:rsid w:val="00A50519"/>
    <w:rsid w:val="00A55CEB"/>
    <w:rsid w:val="00A70135"/>
    <w:rsid w:val="00A705CC"/>
    <w:rsid w:val="00A743A0"/>
    <w:rsid w:val="00A97C9D"/>
    <w:rsid w:val="00AA097A"/>
    <w:rsid w:val="00AB6AC6"/>
    <w:rsid w:val="00AC347B"/>
    <w:rsid w:val="00AC6EA7"/>
    <w:rsid w:val="00AD26D7"/>
    <w:rsid w:val="00AD3949"/>
    <w:rsid w:val="00AD7096"/>
    <w:rsid w:val="00B023BB"/>
    <w:rsid w:val="00B11154"/>
    <w:rsid w:val="00B20520"/>
    <w:rsid w:val="00B26239"/>
    <w:rsid w:val="00B268AC"/>
    <w:rsid w:val="00B367EB"/>
    <w:rsid w:val="00B46134"/>
    <w:rsid w:val="00B650E7"/>
    <w:rsid w:val="00B755B2"/>
    <w:rsid w:val="00B84BAF"/>
    <w:rsid w:val="00B968B2"/>
    <w:rsid w:val="00BA6AB5"/>
    <w:rsid w:val="00BA798E"/>
    <w:rsid w:val="00BD0348"/>
    <w:rsid w:val="00BE244C"/>
    <w:rsid w:val="00C4087E"/>
    <w:rsid w:val="00C42271"/>
    <w:rsid w:val="00C42E32"/>
    <w:rsid w:val="00C67638"/>
    <w:rsid w:val="00C72DD8"/>
    <w:rsid w:val="00C8248F"/>
    <w:rsid w:val="00C96695"/>
    <w:rsid w:val="00CA42B3"/>
    <w:rsid w:val="00CA72C3"/>
    <w:rsid w:val="00CC19DC"/>
    <w:rsid w:val="00CC230B"/>
    <w:rsid w:val="00CC2DAA"/>
    <w:rsid w:val="00CD306D"/>
    <w:rsid w:val="00CD3F27"/>
    <w:rsid w:val="00D00176"/>
    <w:rsid w:val="00D130C2"/>
    <w:rsid w:val="00D42F8D"/>
    <w:rsid w:val="00D43218"/>
    <w:rsid w:val="00D44540"/>
    <w:rsid w:val="00D650A9"/>
    <w:rsid w:val="00D66DA4"/>
    <w:rsid w:val="00D671DE"/>
    <w:rsid w:val="00D75A59"/>
    <w:rsid w:val="00D81AB4"/>
    <w:rsid w:val="00D90BEC"/>
    <w:rsid w:val="00D92B73"/>
    <w:rsid w:val="00D95D6F"/>
    <w:rsid w:val="00DA78B9"/>
    <w:rsid w:val="00DD5A0E"/>
    <w:rsid w:val="00DD72B0"/>
    <w:rsid w:val="00DF288A"/>
    <w:rsid w:val="00E32A3F"/>
    <w:rsid w:val="00E47566"/>
    <w:rsid w:val="00E47C72"/>
    <w:rsid w:val="00E5435E"/>
    <w:rsid w:val="00E814B1"/>
    <w:rsid w:val="00EA09B4"/>
    <w:rsid w:val="00EB052A"/>
    <w:rsid w:val="00EB5767"/>
    <w:rsid w:val="00EC5522"/>
    <w:rsid w:val="00EC5DD7"/>
    <w:rsid w:val="00EC6881"/>
    <w:rsid w:val="00ED2326"/>
    <w:rsid w:val="00EE3E50"/>
    <w:rsid w:val="00EE4CA4"/>
    <w:rsid w:val="00F470AE"/>
    <w:rsid w:val="00F57A4A"/>
    <w:rsid w:val="00F633FC"/>
    <w:rsid w:val="00F65D51"/>
    <w:rsid w:val="00F72AA6"/>
    <w:rsid w:val="00F73352"/>
    <w:rsid w:val="00F74EA8"/>
    <w:rsid w:val="00F75B89"/>
    <w:rsid w:val="00F854F2"/>
    <w:rsid w:val="00F8562C"/>
    <w:rsid w:val="00F91B9D"/>
    <w:rsid w:val="00F94CEE"/>
    <w:rsid w:val="00FA06FB"/>
    <w:rsid w:val="00FA7F42"/>
    <w:rsid w:val="00FC321B"/>
    <w:rsid w:val="00FC5D2C"/>
    <w:rsid w:val="00FE5563"/>
    <w:rsid w:val="00FE5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186134"/>
  <w15:docId w15:val="{A5C04074-1183-42EB-84D9-2B4EA3B92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sid w:val="00585B0E"/>
    <w:rPr>
      <w:rFonts w:ascii="Times New Roman" w:eastAsia="Times New Roman" w:hAnsi="Times New Roman" w:cs="Times New Roman"/>
      <w:lang w:val="pl-PL"/>
    </w:rPr>
  </w:style>
  <w:style w:type="paragraph" w:styleId="Nagwek1">
    <w:name w:val="heading 1"/>
    <w:basedOn w:val="Normalny"/>
    <w:uiPriority w:val="1"/>
    <w:qFormat/>
    <w:rsid w:val="00585B0E"/>
    <w:pPr>
      <w:spacing w:line="275" w:lineRule="exact"/>
      <w:ind w:left="861" w:right="162"/>
      <w:jc w:val="center"/>
      <w:outlineLvl w:val="0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585B0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sid w:val="00585B0E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585B0E"/>
  </w:style>
  <w:style w:type="paragraph" w:customStyle="1" w:styleId="TableParagraph">
    <w:name w:val="Table Paragraph"/>
    <w:basedOn w:val="Normalny"/>
    <w:uiPriority w:val="1"/>
    <w:qFormat/>
    <w:rsid w:val="00585B0E"/>
  </w:style>
  <w:style w:type="paragraph" w:styleId="Tekstdymka">
    <w:name w:val="Balloon Text"/>
    <w:basedOn w:val="Normalny"/>
    <w:link w:val="TekstdymkaZnak"/>
    <w:uiPriority w:val="99"/>
    <w:semiHidden/>
    <w:unhideWhenUsed/>
    <w:rsid w:val="006C402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4028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6454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6454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64545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6454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6454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C42271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3127DF"/>
    <w:pPr>
      <w:widowControl/>
      <w:adjustRightInd w:val="0"/>
    </w:pPr>
    <w:rPr>
      <w:rFonts w:ascii="Calibri" w:hAnsi="Calibri" w:cs="Calibri"/>
      <w:color w:val="000000"/>
      <w:sz w:val="24"/>
      <w:szCs w:val="24"/>
      <w:lang w:val="pl-PL"/>
    </w:rPr>
  </w:style>
  <w:style w:type="table" w:styleId="Tabela-Siatka">
    <w:name w:val="Table Grid"/>
    <w:basedOn w:val="Standardowy"/>
    <w:uiPriority w:val="39"/>
    <w:rsid w:val="001E24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semiHidden/>
    <w:unhideWhenUsed/>
    <w:rsid w:val="00AD709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AD7096"/>
    <w:rPr>
      <w:rFonts w:ascii="Times New Roman" w:eastAsia="Times New Roman" w:hAnsi="Times New Roman" w:cs="Times New Roman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AD709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D7096"/>
    <w:rPr>
      <w:rFonts w:ascii="Times New Roman" w:eastAsia="Times New Roman" w:hAnsi="Times New Roman" w:cs="Times New Roman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705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6DC705-8B66-4D8D-BC5E-984FE6A01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14</Words>
  <Characters>1285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lanta</dc:creator>
  <cp:lastModifiedBy>Rafał Smereka</cp:lastModifiedBy>
  <cp:revision>2</cp:revision>
  <cp:lastPrinted>2020-01-17T07:24:00Z</cp:lastPrinted>
  <dcterms:created xsi:type="dcterms:W3CDTF">2020-01-20T09:04:00Z</dcterms:created>
  <dcterms:modified xsi:type="dcterms:W3CDTF">2020-01-20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2-08T00:00:00Z</vt:filetime>
  </property>
</Properties>
</file>